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BCC3E" w14:textId="227CCE2D" w:rsidR="008B7234" w:rsidRDefault="008B7234">
      <w:r>
        <w:t>JDBC(Java Database Connectivity): is a medium /interface between java application and database.</w:t>
      </w:r>
    </w:p>
    <w:p w14:paraId="28FE4D25" w14:textId="4DC89007" w:rsidR="008B7234" w:rsidRDefault="008B7234">
      <w:r>
        <w:t>API(Application Programming Interface):</w:t>
      </w:r>
    </w:p>
    <w:p w14:paraId="224A4392" w14:textId="62428F0A" w:rsidR="008B7234" w:rsidRDefault="008B7234">
      <w:r>
        <w:t>JDBC API consists of packages.</w:t>
      </w:r>
    </w:p>
    <w:p w14:paraId="0262405C" w14:textId="484AEB45" w:rsidR="008B7234" w:rsidRDefault="008B7234" w:rsidP="008B7234">
      <w:pPr>
        <w:pStyle w:val="ListParagraph"/>
        <w:numPr>
          <w:ilvl w:val="0"/>
          <w:numId w:val="1"/>
        </w:numPr>
      </w:pPr>
      <w:proofErr w:type="spellStart"/>
      <w:r>
        <w:t>Java.sql</w:t>
      </w:r>
      <w:proofErr w:type="spellEnd"/>
      <w:r>
        <w:t>.</w:t>
      </w:r>
      <w:proofErr w:type="gramStart"/>
      <w:r>
        <w:t>*;</w:t>
      </w:r>
      <w:proofErr w:type="gramEnd"/>
    </w:p>
    <w:p w14:paraId="412C9630" w14:textId="4097A5F8" w:rsidR="008B7234" w:rsidRDefault="008B7234" w:rsidP="008B7234">
      <w:pPr>
        <w:pStyle w:val="ListParagraph"/>
        <w:numPr>
          <w:ilvl w:val="0"/>
          <w:numId w:val="1"/>
        </w:numPr>
      </w:pPr>
      <w:r>
        <w:t>Javax.sql.*</w:t>
      </w:r>
    </w:p>
    <w:p w14:paraId="0E06DD1E" w14:textId="55D23B73" w:rsidR="008B7234" w:rsidRDefault="008B7234" w:rsidP="008B7234">
      <w:r>
        <w:t xml:space="preserve">Driver – establishes communication between two external devices. </w:t>
      </w:r>
    </w:p>
    <w:p w14:paraId="7D3F93D3" w14:textId="3F73EDE9" w:rsidR="008B7234" w:rsidRDefault="008B7234" w:rsidP="008B7234">
      <w:r>
        <w:t xml:space="preserve">JDBC DRIVER: a group of packages wrapped in a jar file </w:t>
      </w:r>
    </w:p>
    <w:p w14:paraId="555D990B" w14:textId="37F7CD4F" w:rsidR="008B7234" w:rsidRDefault="008B7234" w:rsidP="008B7234">
      <w:r>
        <w:t>ORACLE</w:t>
      </w:r>
      <w:r>
        <w:sym w:font="Wingdings" w:char="F0E0"/>
      </w:r>
      <w:r>
        <w:t xml:space="preserve"> ojdbc.jar</w:t>
      </w:r>
    </w:p>
    <w:p w14:paraId="388C31DB" w14:textId="2DA4EC90" w:rsidR="008B7234" w:rsidRDefault="008B7234" w:rsidP="008B7234">
      <w:r>
        <w:t>MYSQL</w:t>
      </w:r>
      <w:r>
        <w:sym w:font="Wingdings" w:char="F0E0"/>
      </w:r>
      <w:r>
        <w:t xml:space="preserve"> MySQL-connection.5.18.jar</w:t>
      </w:r>
    </w:p>
    <w:p w14:paraId="0C770DC6" w14:textId="79B6FCBE" w:rsidR="008B7234" w:rsidRDefault="008B7234" w:rsidP="008B7234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com.mysql.jdbc.Driver</w:t>
      </w:r>
      <w:proofErr w:type="spellEnd"/>
      <w:r>
        <w:t xml:space="preserve">”) </w:t>
      </w:r>
      <w:r>
        <w:sym w:font="Wingdings" w:char="F0E0"/>
      </w:r>
      <w:r>
        <w:t xml:space="preserve"> </w:t>
      </w:r>
      <w:proofErr w:type="spellStart"/>
      <w:r>
        <w:t>MySql</w:t>
      </w:r>
      <w:proofErr w:type="spellEnd"/>
    </w:p>
    <w:p w14:paraId="7C0AF124" w14:textId="4BBF6C0B" w:rsidR="008B7234" w:rsidRDefault="008B7234" w:rsidP="008B7234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oracle.jdbc.driver.OracleDriver</w:t>
      </w:r>
      <w:proofErr w:type="spellEnd"/>
      <w:r>
        <w:t xml:space="preserve">”); </w:t>
      </w:r>
      <w:r>
        <w:sym w:font="Wingdings" w:char="F0E0"/>
      </w:r>
      <w:r>
        <w:t xml:space="preserve"> Oracle</w:t>
      </w:r>
    </w:p>
    <w:p w14:paraId="6AF88A45" w14:textId="0B97A84E" w:rsidR="008B7234" w:rsidRDefault="008B7234" w:rsidP="008B7234">
      <w:pPr>
        <w:ind w:left="360"/>
      </w:pPr>
      <w:r>
        <w:t>Driver Manager:</w:t>
      </w:r>
    </w:p>
    <w:p w14:paraId="7D79429D" w14:textId="35730953" w:rsidR="008B7234" w:rsidRDefault="008B7234" w:rsidP="008B7234">
      <w:pPr>
        <w:ind w:left="360"/>
      </w:pPr>
      <w:r>
        <w:t xml:space="preserve">Static connection </w:t>
      </w:r>
      <w:proofErr w:type="spellStart"/>
      <w:r>
        <w:t>getConnection</w:t>
      </w:r>
      <w:proofErr w:type="spellEnd"/>
      <w:r>
        <w:t>(</w:t>
      </w:r>
      <w:proofErr w:type="spellStart"/>
      <w:r>
        <w:t>url,username,password</w:t>
      </w:r>
      <w:proofErr w:type="spellEnd"/>
      <w:r>
        <w:t xml:space="preserve">) </w:t>
      </w:r>
      <w:r>
        <w:sym w:font="Wingdings" w:char="F0E0"/>
      </w:r>
      <w:r>
        <w:t xml:space="preserve"> is a factory method with 3 parameters which returns a connection </w:t>
      </w:r>
      <w:proofErr w:type="gramStart"/>
      <w:r>
        <w:t>objects</w:t>
      </w:r>
      <w:proofErr w:type="gramEnd"/>
      <w:r>
        <w:t xml:space="preserve">. It is a static method. </w:t>
      </w:r>
    </w:p>
    <w:p w14:paraId="19399404" w14:textId="6BF5D197" w:rsidR="008B7234" w:rsidRDefault="008B7234" w:rsidP="008B7234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 “</w:t>
      </w:r>
      <w:proofErr w:type="spellStart"/>
      <w:r>
        <w:t>jdbc:mysql</w:t>
      </w:r>
      <w:proofErr w:type="spellEnd"/>
      <w:r>
        <w:t>://localhost:3306/</w:t>
      </w:r>
      <w:proofErr w:type="spellStart"/>
      <w:r>
        <w:t>sampledb</w:t>
      </w:r>
      <w:proofErr w:type="spellEnd"/>
      <w:proofErr w:type="gramStart"/>
      <w:r>
        <w:t>”;</w:t>
      </w:r>
      <w:proofErr w:type="gramEnd"/>
    </w:p>
    <w:p w14:paraId="50767DA6" w14:textId="4BB49825" w:rsidR="008B7234" w:rsidRDefault="008B7234" w:rsidP="008B7234">
      <w:pPr>
        <w:ind w:left="360"/>
      </w:pPr>
      <w:r>
        <w:t>String username = “root</w:t>
      </w:r>
      <w:proofErr w:type="gramStart"/>
      <w:r>
        <w:t>”;</w:t>
      </w:r>
      <w:proofErr w:type="gramEnd"/>
    </w:p>
    <w:p w14:paraId="038C2C8A" w14:textId="0329BE5E" w:rsidR="008B7234" w:rsidRDefault="008B7234" w:rsidP="008B7234">
      <w:pPr>
        <w:ind w:left="360"/>
      </w:pPr>
      <w:r>
        <w:t>String password = ”root</w:t>
      </w:r>
      <w:proofErr w:type="gramStart"/>
      <w:r>
        <w:t>”;</w:t>
      </w:r>
      <w:proofErr w:type="gramEnd"/>
    </w:p>
    <w:p w14:paraId="7378DCD9" w14:textId="4EBECC4D" w:rsidR="008B7234" w:rsidRDefault="008B7234" w:rsidP="008B7234">
      <w:pPr>
        <w:ind w:left="360"/>
      </w:pPr>
      <w:r>
        <w:t xml:space="preserve">Or </w:t>
      </w:r>
    </w:p>
    <w:p w14:paraId="08B08390" w14:textId="35ADCB9E" w:rsidR="008B7234" w:rsidRDefault="008B7234" w:rsidP="008B7234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”</w:t>
      </w:r>
      <w:proofErr w:type="spellStart"/>
      <w:r>
        <w:t>jdbc:oracle:thin</w:t>
      </w:r>
      <w:proofErr w:type="spellEnd"/>
      <w:r>
        <w:t>:@localhost:1521:xe</w:t>
      </w:r>
      <w:proofErr w:type="gramStart"/>
      <w:r>
        <w:t>”;</w:t>
      </w:r>
      <w:proofErr w:type="gramEnd"/>
    </w:p>
    <w:p w14:paraId="676943B0" w14:textId="3ED9DE08" w:rsidR="008B7234" w:rsidRDefault="008B7234" w:rsidP="008B7234">
      <w:pPr>
        <w:ind w:left="360"/>
      </w:pPr>
      <w:r>
        <w:t>String username = “system</w:t>
      </w:r>
      <w:proofErr w:type="gramStart"/>
      <w:r>
        <w:t>”;</w:t>
      </w:r>
      <w:proofErr w:type="gramEnd"/>
    </w:p>
    <w:p w14:paraId="4727B3DE" w14:textId="007AE554" w:rsidR="008B7234" w:rsidRDefault="008B7234" w:rsidP="008B7234">
      <w:pPr>
        <w:ind w:left="360"/>
      </w:pPr>
      <w:r>
        <w:t>String password =”manager</w:t>
      </w:r>
      <w:proofErr w:type="gramStart"/>
      <w:r>
        <w:t>”;</w:t>
      </w:r>
      <w:proofErr w:type="gramEnd"/>
    </w:p>
    <w:p w14:paraId="79278626" w14:textId="394492A8" w:rsidR="008B7234" w:rsidRDefault="008B7234" w:rsidP="008B7234">
      <w:pPr>
        <w:ind w:left="360"/>
      </w:pPr>
      <w:proofErr w:type="spellStart"/>
      <w:r>
        <w:t>Conenction</w:t>
      </w:r>
      <w:proofErr w:type="spellEnd"/>
      <w:r>
        <w:t xml:space="preserve"> con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url,username,password</w:t>
      </w:r>
      <w:proofErr w:type="spellEnd"/>
      <w:proofErr w:type="gramStart"/>
      <w:r>
        <w:t>);</w:t>
      </w:r>
      <w:proofErr w:type="gramEnd"/>
    </w:p>
    <w:p w14:paraId="16BB08B5" w14:textId="07BA5135" w:rsidR="008B7234" w:rsidRDefault="008B7234" w:rsidP="008B7234">
      <w:pPr>
        <w:ind w:left="360"/>
      </w:pPr>
      <w:r>
        <w:t>Statement:</w:t>
      </w:r>
    </w:p>
    <w:p w14:paraId="11CA0359" w14:textId="3E86A2A5" w:rsidR="008B7234" w:rsidRDefault="008B7234" w:rsidP="008B7234">
      <w:pPr>
        <w:ind w:left="360"/>
      </w:pPr>
      <w:r>
        <w:t xml:space="preserve">Int </w:t>
      </w:r>
      <w:proofErr w:type="spellStart"/>
      <w:r>
        <w:t>executeUpdate</w:t>
      </w:r>
      <w:proofErr w:type="spellEnd"/>
      <w:r>
        <w:t>(String) //insert /update/delete</w:t>
      </w:r>
    </w:p>
    <w:p w14:paraId="4E1A6324" w14:textId="76A64FF8" w:rsidR="008B7234" w:rsidRDefault="008B7234" w:rsidP="008B7234">
      <w:pPr>
        <w:ind w:left="360"/>
      </w:pPr>
      <w:proofErr w:type="spellStart"/>
      <w:r>
        <w:t>ResultSet</w:t>
      </w:r>
      <w:proofErr w:type="spellEnd"/>
      <w:r>
        <w:t xml:space="preserve"> </w:t>
      </w:r>
      <w:proofErr w:type="spellStart"/>
      <w:r>
        <w:t>executeQuery</w:t>
      </w:r>
      <w:proofErr w:type="spellEnd"/>
      <w:r>
        <w:t>(String) // select</w:t>
      </w:r>
    </w:p>
    <w:p w14:paraId="6556E2D7" w14:textId="77777777" w:rsidR="008B7234" w:rsidRDefault="008B7234" w:rsidP="008B7234">
      <w:pPr>
        <w:ind w:left="360"/>
      </w:pPr>
    </w:p>
    <w:p w14:paraId="2D154420" w14:textId="77777777" w:rsidR="008B7234" w:rsidRDefault="008B7234" w:rsidP="008B7234">
      <w:pPr>
        <w:ind w:left="360"/>
      </w:pPr>
    </w:p>
    <w:p w14:paraId="317FF9A6" w14:textId="77777777" w:rsidR="008B7234" w:rsidRDefault="008B7234"/>
    <w:sectPr w:rsidR="008B72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5014CA"/>
    <w:multiLevelType w:val="hybridMultilevel"/>
    <w:tmpl w:val="64D6B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sDC2NDY0M7E0NjZU0lEKTi0uzszPAykwrAUAh2dx0ywAAAA="/>
  </w:docVars>
  <w:rsids>
    <w:rsidRoot w:val="008B7234"/>
    <w:rsid w:val="00093EC0"/>
    <w:rsid w:val="008B7234"/>
    <w:rsid w:val="00E3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DB3A5"/>
  <w15:chartTrackingRefBased/>
  <w15:docId w15:val="{B446D50D-66BD-4A41-825C-06453F096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2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153</Words>
  <Characters>878</Characters>
  <Application>Microsoft Office Word</Application>
  <DocSecurity>0</DocSecurity>
  <Lines>7</Lines>
  <Paragraphs>2</Paragraphs>
  <ScaleCrop>false</ScaleCrop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u Nagendra</dc:creator>
  <cp:keywords/>
  <dc:description/>
  <cp:lastModifiedBy>Santhu Nagendra</cp:lastModifiedBy>
  <cp:revision>1</cp:revision>
  <dcterms:created xsi:type="dcterms:W3CDTF">2021-02-23T21:13:00Z</dcterms:created>
  <dcterms:modified xsi:type="dcterms:W3CDTF">2021-02-23T23:11:00Z</dcterms:modified>
</cp:coreProperties>
</file>